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7 (38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1 (22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6 (2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f87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